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486A8F" w14:textId="160F8143" w:rsidR="00C715AB" w:rsidRPr="00671807" w:rsidRDefault="007831FD" w:rsidP="00336C0E">
      <w:pPr>
        <w:rPr>
          <w:b/>
          <w:bCs/>
        </w:rPr>
      </w:pPr>
      <w:r w:rsidRPr="0067180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CCA9721" wp14:editId="20562177">
                <wp:simplePos x="0" y="0"/>
                <wp:positionH relativeFrom="margin">
                  <wp:posOffset>5884545</wp:posOffset>
                </wp:positionH>
                <wp:positionV relativeFrom="paragraph">
                  <wp:posOffset>647065</wp:posOffset>
                </wp:positionV>
                <wp:extent cx="390525" cy="3248025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3248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147E2" w14:textId="06D2C926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4</w:t>
                            </w:r>
                          </w:p>
                          <w:p w14:paraId="5F7B71FF" w14:textId="7D3EC224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5</w:t>
                            </w:r>
                          </w:p>
                          <w:p w14:paraId="6BAAD3E4" w14:textId="0AC204F9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6</w:t>
                            </w:r>
                          </w:p>
                          <w:p w14:paraId="504582F2" w14:textId="1EAAF875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7</w:t>
                            </w:r>
                          </w:p>
                          <w:p w14:paraId="200A5914" w14:textId="77E9EC83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8</w:t>
                            </w:r>
                          </w:p>
                          <w:p w14:paraId="6423454A" w14:textId="275BCE04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9</w:t>
                            </w:r>
                          </w:p>
                          <w:p w14:paraId="07FB3644" w14:textId="7671AE8F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0</w:t>
                            </w:r>
                          </w:p>
                          <w:p w14:paraId="0242A235" w14:textId="2A6443FC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1</w:t>
                            </w:r>
                          </w:p>
                          <w:p w14:paraId="6390EC71" w14:textId="3AEF240B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2</w:t>
                            </w:r>
                          </w:p>
                          <w:p w14:paraId="03467B6A" w14:textId="384143AF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3</w:t>
                            </w:r>
                          </w:p>
                          <w:p w14:paraId="3ACE506A" w14:textId="7445694F" w:rsidR="007831FD" w:rsidRDefault="007831FD" w:rsidP="007831FD">
                            <w:pPr>
                              <w:spacing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4</w:t>
                            </w:r>
                          </w:p>
                          <w:p w14:paraId="25E5E833" w14:textId="0C631701" w:rsidR="007831FD" w:rsidRP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CA97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3.35pt;margin-top:50.95pt;width:30.75pt;height:255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" filled="f" stroked="f">
                <v:textbox>
                  <w:txbxContent>
                    <w:p w14:paraId="4F0147E2" w14:textId="06D2C926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4</w:t>
                      </w:r>
                    </w:p>
                    <w:p w14:paraId="5F7B71FF" w14:textId="7D3EC224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5</w:t>
                      </w:r>
                    </w:p>
                    <w:p w14:paraId="6BAAD3E4" w14:textId="0AC204F9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6</w:t>
                      </w:r>
                    </w:p>
                    <w:p w14:paraId="504582F2" w14:textId="1EAAF875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7</w:t>
                      </w:r>
                    </w:p>
                    <w:p w14:paraId="200A5914" w14:textId="77E9EC83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8</w:t>
                      </w:r>
                    </w:p>
                    <w:p w14:paraId="6423454A" w14:textId="275BCE04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9</w:t>
                      </w:r>
                    </w:p>
                    <w:p w14:paraId="07FB3644" w14:textId="7671AE8F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0</w:t>
                      </w:r>
                    </w:p>
                    <w:p w14:paraId="0242A235" w14:textId="2A6443FC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1</w:t>
                      </w:r>
                    </w:p>
                    <w:p w14:paraId="6390EC71" w14:textId="3AEF240B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2</w:t>
                      </w:r>
                    </w:p>
                    <w:p w14:paraId="03467B6A" w14:textId="384143AF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3</w:t>
                      </w:r>
                    </w:p>
                    <w:p w14:paraId="3ACE506A" w14:textId="7445694F" w:rsidR="007831FD" w:rsidRDefault="007831FD" w:rsidP="007831FD">
                      <w:pPr>
                        <w:spacing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4</w:t>
                      </w:r>
                    </w:p>
                    <w:p w14:paraId="25E5E833" w14:textId="0C631701" w:rsidR="007831FD" w:rsidRP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1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538F4" w:rsidRPr="00671807">
        <w:rPr>
          <w:b/>
          <w:bCs/>
        </w:rPr>
        <w:t xml:space="preserve">A </w:t>
      </w:r>
      <w:r w:rsidR="00336C0E" w:rsidRPr="00671807">
        <w:rPr>
          <w:b/>
          <w:bCs/>
        </w:rPr>
        <w:t>GLCM</w:t>
      </w:r>
      <w:r w:rsidR="00D25942" w:rsidRPr="0067180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519C60" wp14:editId="757E332A">
                <wp:simplePos x="0" y="0"/>
                <wp:positionH relativeFrom="margin">
                  <wp:align>left</wp:align>
                </wp:positionH>
                <wp:positionV relativeFrom="paragraph">
                  <wp:posOffset>308861</wp:posOffset>
                </wp:positionV>
                <wp:extent cx="5826125" cy="1404620"/>
                <wp:effectExtent l="0" t="0" r="0" b="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05705" w14:textId="4BCC6A7C" w:rsidR="00D25942" w:rsidRDefault="00D25942">
                            <w:r>
                              <w:t>4</w:t>
                            </w:r>
                            <w:r>
                              <w:tab/>
                              <w:t>5</w:t>
                            </w:r>
                            <w:r>
                              <w:tab/>
                              <w:t>6</w:t>
                            </w:r>
                            <w:r>
                              <w:tab/>
                              <w:t>7</w:t>
                            </w:r>
                            <w:r>
                              <w:tab/>
                              <w:t>8</w:t>
                            </w:r>
                            <w:r>
                              <w:tab/>
                              <w:t>9</w:t>
                            </w:r>
                            <w:r>
                              <w:tab/>
                              <w:t>10</w:t>
                            </w:r>
                            <w:r>
                              <w:tab/>
                              <w:t>11</w:t>
                            </w:r>
                            <w:r>
                              <w:tab/>
                              <w:t>12</w:t>
                            </w:r>
                            <w:r>
                              <w:tab/>
                              <w:t>13</w:t>
                            </w:r>
                            <w:r>
                              <w:tab/>
                              <w:t>14</w:t>
                            </w:r>
                            <w:r>
                              <w:tab/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519C60" id="_x0000_s1027" type="#_x0000_t202" style="position:absolute;margin-left:0;margin-top:24.3pt;width:458.7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" filled="f" stroked="f">
                <v:textbox style="mso-fit-shape-to-text:t">
                  <w:txbxContent>
                    <w:p w14:paraId="78405705" w14:textId="4BCC6A7C" w:rsidR="00D25942" w:rsidRDefault="00D25942">
                      <w:r>
                        <w:t>4</w:t>
                      </w:r>
                      <w:r>
                        <w:tab/>
                        <w:t>5</w:t>
                      </w:r>
                      <w:r>
                        <w:tab/>
                        <w:t>6</w:t>
                      </w:r>
                      <w:r>
                        <w:tab/>
                        <w:t>7</w:t>
                      </w:r>
                      <w:r>
                        <w:tab/>
                        <w:t>8</w:t>
                      </w:r>
                      <w:r>
                        <w:tab/>
                        <w:t>9</w:t>
                      </w:r>
                      <w:r>
                        <w:tab/>
                        <w:t>10</w:t>
                      </w:r>
                      <w:r>
                        <w:tab/>
                        <w:t>11</w:t>
                      </w:r>
                      <w:r>
                        <w:tab/>
                        <w:t>12</w:t>
                      </w:r>
                      <w:r>
                        <w:tab/>
                        <w:t>13</w:t>
                      </w:r>
                      <w:r>
                        <w:tab/>
                        <w:t>14</w:t>
                      </w:r>
                      <w:r>
                        <w:tab/>
                        <w:t>15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715AB" w:rsidRPr="00671807">
        <w:rPr>
          <w:b/>
          <w:bCs/>
        </w:rPr>
        <w:tab/>
      </w:r>
    </w:p>
    <w:tbl>
      <w:tblPr>
        <w:tblStyle w:val="TableGrid"/>
        <w:tblW w:w="9053" w:type="dxa"/>
        <w:tblLook w:val="04A0" w:firstRow="1" w:lastRow="0" w:firstColumn="1" w:lastColumn="0" w:noHBand="0" w:noVBand="1"/>
      </w:tblPr>
      <w:tblGrid>
        <w:gridCol w:w="727"/>
        <w:gridCol w:w="734"/>
        <w:gridCol w:w="734"/>
        <w:gridCol w:w="734"/>
        <w:gridCol w:w="736"/>
        <w:gridCol w:w="734"/>
        <w:gridCol w:w="734"/>
        <w:gridCol w:w="734"/>
        <w:gridCol w:w="736"/>
        <w:gridCol w:w="734"/>
        <w:gridCol w:w="734"/>
        <w:gridCol w:w="982"/>
      </w:tblGrid>
      <w:tr w:rsidR="00D25942" w14:paraId="38BAD0FD" w14:textId="77777777" w:rsidTr="00D25942">
        <w:trPr>
          <w:trHeight w:val="379"/>
        </w:trPr>
        <w:tc>
          <w:tcPr>
            <w:tcW w:w="727" w:type="dxa"/>
          </w:tcPr>
          <w:p w14:paraId="56D9DC8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7EECF8D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412F78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6AE71C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6" w:type="dxa"/>
          </w:tcPr>
          <w:p w14:paraId="2D4F853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5EB618A5" w14:textId="742BDF83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ADC5C5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42CF4CBF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25C01EB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5668335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7685918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7D2CBF7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76ABC658" w14:textId="77777777" w:rsidTr="00D25942">
        <w:trPr>
          <w:trHeight w:val="358"/>
        </w:trPr>
        <w:tc>
          <w:tcPr>
            <w:tcW w:w="727" w:type="dxa"/>
          </w:tcPr>
          <w:p w14:paraId="71F044C3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98AD84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4E9854A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4" w:type="dxa"/>
          </w:tcPr>
          <w:p w14:paraId="44F3F58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5E1F806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798ED8DE" w14:textId="66A5DBAF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7822C5D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90CB96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6" w:type="dxa"/>
          </w:tcPr>
          <w:p w14:paraId="283248D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C221DF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33E3E10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483D672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1FDC4C71" w14:textId="77777777" w:rsidTr="00D25942">
        <w:trPr>
          <w:trHeight w:val="379"/>
        </w:trPr>
        <w:tc>
          <w:tcPr>
            <w:tcW w:w="727" w:type="dxa"/>
          </w:tcPr>
          <w:p w14:paraId="36E5031F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AB59E7F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748E26A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0C6CED0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6" w:type="dxa"/>
          </w:tcPr>
          <w:p w14:paraId="49CE90E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14996920" w14:textId="32874ADA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5C62B27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5166324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58A4024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26F8E70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35C444C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458F271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6B1964F8" w14:textId="77777777" w:rsidTr="00D25942">
        <w:trPr>
          <w:trHeight w:val="358"/>
        </w:trPr>
        <w:tc>
          <w:tcPr>
            <w:tcW w:w="727" w:type="dxa"/>
          </w:tcPr>
          <w:p w14:paraId="616D5AC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3B4041F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2B2F40A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4" w:type="dxa"/>
          </w:tcPr>
          <w:p w14:paraId="4ED008A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1DE9D60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4" w:type="dxa"/>
          </w:tcPr>
          <w:p w14:paraId="2EC483B7" w14:textId="4454195E" w:rsidR="00336C0E" w:rsidRPr="00671807" w:rsidRDefault="003F1159" w:rsidP="006718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43FDCDA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7AC79F7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6" w:type="dxa"/>
          </w:tcPr>
          <w:p w14:paraId="573E691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105323D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092288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6229727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611DACDF" w14:textId="77777777" w:rsidTr="00D25942">
        <w:trPr>
          <w:trHeight w:val="379"/>
        </w:trPr>
        <w:tc>
          <w:tcPr>
            <w:tcW w:w="727" w:type="dxa"/>
          </w:tcPr>
          <w:p w14:paraId="4843763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5F1A8952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1813063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CE2A71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6" w:type="dxa"/>
          </w:tcPr>
          <w:p w14:paraId="0E30731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73BC4ED6" w14:textId="6D220DC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1A294FE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3DEACA4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735DCCB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7083960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31F1C4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5B8D91C2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05DC363E" w14:textId="77777777" w:rsidTr="00D25942">
        <w:trPr>
          <w:trHeight w:val="358"/>
        </w:trPr>
        <w:tc>
          <w:tcPr>
            <w:tcW w:w="727" w:type="dxa"/>
          </w:tcPr>
          <w:p w14:paraId="4A7DDF5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59EE283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08A438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734DD262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0B8CDDD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3627F5E6" w14:textId="1726B2A1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36113C2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E3D04C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6" w:type="dxa"/>
          </w:tcPr>
          <w:p w14:paraId="15ECF5A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3E98B35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325599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4AE9C94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26D240E9" w14:textId="77777777" w:rsidTr="00D25942">
        <w:trPr>
          <w:trHeight w:val="379"/>
        </w:trPr>
        <w:tc>
          <w:tcPr>
            <w:tcW w:w="727" w:type="dxa"/>
          </w:tcPr>
          <w:p w14:paraId="6C19938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C3DAC4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55074B4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13E0C09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304803E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55CA28C7" w14:textId="6CC168FF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78B4A2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5A8E80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7BD9316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5649EBE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CEAE31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0A16C6B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10E443F1" w14:textId="77777777" w:rsidTr="00D25942">
        <w:trPr>
          <w:trHeight w:val="379"/>
        </w:trPr>
        <w:tc>
          <w:tcPr>
            <w:tcW w:w="727" w:type="dxa"/>
          </w:tcPr>
          <w:p w14:paraId="6B10E9B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2E3A8E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72D2F35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1CE3982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6" w:type="dxa"/>
          </w:tcPr>
          <w:p w14:paraId="7F81062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13D68693" w14:textId="28FC92BA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4" w:type="dxa"/>
          </w:tcPr>
          <w:p w14:paraId="27F57F0F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10182B22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0A3B722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2597CC0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B7A7A9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34BEA59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31F4D23F" w14:textId="77777777" w:rsidTr="00D25942">
        <w:trPr>
          <w:trHeight w:val="358"/>
        </w:trPr>
        <w:tc>
          <w:tcPr>
            <w:tcW w:w="727" w:type="dxa"/>
          </w:tcPr>
          <w:p w14:paraId="200F281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0082461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0C78F43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22CFCBF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736" w:type="dxa"/>
          </w:tcPr>
          <w:p w14:paraId="18CFB04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72AAA68A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17C3DF4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505A631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6" w:type="dxa"/>
          </w:tcPr>
          <w:p w14:paraId="369751B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4" w:type="dxa"/>
          </w:tcPr>
          <w:p w14:paraId="662627A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0CC138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1015DE1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</w:tr>
      <w:tr w:rsidR="00D25942" w14:paraId="39CBF23F" w14:textId="77777777" w:rsidTr="00D25942">
        <w:trPr>
          <w:trHeight w:val="379"/>
        </w:trPr>
        <w:tc>
          <w:tcPr>
            <w:tcW w:w="727" w:type="dxa"/>
          </w:tcPr>
          <w:p w14:paraId="18328AD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6050650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9D00B5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D50187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34C783D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6519BD9F" w14:textId="58FD1864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78C79E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532D06B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6" w:type="dxa"/>
          </w:tcPr>
          <w:p w14:paraId="0167104B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69E8CC1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2EB373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34B25DF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0AF9D688" w14:textId="77777777" w:rsidTr="00D25942">
        <w:trPr>
          <w:trHeight w:val="358"/>
        </w:trPr>
        <w:tc>
          <w:tcPr>
            <w:tcW w:w="727" w:type="dxa"/>
          </w:tcPr>
          <w:p w14:paraId="60193E17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36FE51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36B3F93F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316DBC9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59E859A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1C50881" w14:textId="2FDC06FD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3EE421B8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50EE560D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6268122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734" w:type="dxa"/>
          </w:tcPr>
          <w:p w14:paraId="4D8C5AE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734" w:type="dxa"/>
          </w:tcPr>
          <w:p w14:paraId="1C88EEE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4C4194E4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D25942" w14:paraId="2558F314" w14:textId="77777777" w:rsidTr="00D25942">
        <w:trPr>
          <w:trHeight w:val="358"/>
        </w:trPr>
        <w:tc>
          <w:tcPr>
            <w:tcW w:w="727" w:type="dxa"/>
          </w:tcPr>
          <w:p w14:paraId="1D85F2D3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36C15681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32206223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1F61B94D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6" w:type="dxa"/>
          </w:tcPr>
          <w:p w14:paraId="030E779F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5D0FCE86" w14:textId="453F3C02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4272DAA0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4B3A04D7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6" w:type="dxa"/>
          </w:tcPr>
          <w:p w14:paraId="0BD88859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0CF36273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734" w:type="dxa"/>
          </w:tcPr>
          <w:p w14:paraId="70149E61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  <w:tc>
          <w:tcPr>
            <w:tcW w:w="982" w:type="dxa"/>
          </w:tcPr>
          <w:p w14:paraId="620CEFD0" w14:textId="77777777" w:rsidR="00D25942" w:rsidRPr="00671807" w:rsidRDefault="00D25942" w:rsidP="00671807">
            <w:pPr>
              <w:jc w:val="center"/>
              <w:rPr>
                <w:b/>
                <w:bCs/>
              </w:rPr>
            </w:pPr>
          </w:p>
        </w:tc>
      </w:tr>
      <w:tr w:rsidR="00D25942" w14:paraId="018454EC" w14:textId="77777777" w:rsidTr="00D25942">
        <w:trPr>
          <w:trHeight w:val="379"/>
        </w:trPr>
        <w:tc>
          <w:tcPr>
            <w:tcW w:w="727" w:type="dxa"/>
          </w:tcPr>
          <w:p w14:paraId="2DA7E1DE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1C90DFE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7CEAB473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5319929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1718A902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8186D85" w14:textId="3B277B55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C2E5F35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A075091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6" w:type="dxa"/>
          </w:tcPr>
          <w:p w14:paraId="75AA9C1F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2D343C1C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734" w:type="dxa"/>
          </w:tcPr>
          <w:p w14:paraId="47F2D8E9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4A783B36" w14:textId="77777777" w:rsidR="00336C0E" w:rsidRPr="00671807" w:rsidRDefault="00336C0E" w:rsidP="00671807">
            <w:pPr>
              <w:jc w:val="center"/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</w:tr>
    </w:tbl>
    <w:p w14:paraId="4CBA8E17" w14:textId="18D30E3F" w:rsidR="00336C0E" w:rsidRDefault="00336C0E" w:rsidP="00336C0E"/>
    <w:p w14:paraId="540D2902" w14:textId="43D20713" w:rsidR="00D25942" w:rsidRDefault="00D25942" w:rsidP="00336C0E"/>
    <w:p w14:paraId="61CDB2D0" w14:textId="3F14A520" w:rsidR="00336C0E" w:rsidRPr="00671807" w:rsidRDefault="007831FD" w:rsidP="00336C0E">
      <w:pPr>
        <w:rPr>
          <w:b/>
          <w:bCs/>
        </w:rPr>
      </w:pPr>
      <w:r w:rsidRPr="0067180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753CC035" wp14:editId="70849575">
                <wp:simplePos x="0" y="0"/>
                <wp:positionH relativeFrom="column">
                  <wp:posOffset>5722620</wp:posOffset>
                </wp:positionH>
                <wp:positionV relativeFrom="paragraph">
                  <wp:posOffset>789305</wp:posOffset>
                </wp:positionV>
                <wp:extent cx="390525" cy="18669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1866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2483B" w14:textId="51D510A5" w:rsid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</w:t>
                            </w:r>
                          </w:p>
                          <w:p w14:paraId="75EC747D" w14:textId="5BA7CA99" w:rsid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3</w:t>
                            </w:r>
                          </w:p>
                          <w:p w14:paraId="4F142B98" w14:textId="50CBCD80" w:rsid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4</w:t>
                            </w:r>
                          </w:p>
                          <w:p w14:paraId="35978097" w14:textId="286F3247" w:rsid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5</w:t>
                            </w:r>
                          </w:p>
                          <w:p w14:paraId="4CE89845" w14:textId="69BDF97B" w:rsid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6</w:t>
                            </w:r>
                          </w:p>
                          <w:p w14:paraId="3818D833" w14:textId="2C2AE150" w:rsidR="007831FD" w:rsidRPr="007831FD" w:rsidRDefault="007831FD" w:rsidP="007831FD">
                            <w:pPr>
                              <w:spacing w:line="276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CC035" id="_x0000_s1028" type="#_x0000_t202" style="position:absolute;margin-left:450.6pt;margin-top:62.15pt;width:30.75pt;height:147pt;z-index: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" filled="f" stroked="f">
                <v:textbox>
                  <w:txbxContent>
                    <w:p w14:paraId="3FE2483B" w14:textId="51D510A5" w:rsid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2</w:t>
                      </w:r>
                    </w:p>
                    <w:p w14:paraId="75EC747D" w14:textId="5BA7CA99" w:rsid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3</w:t>
                      </w:r>
                    </w:p>
                    <w:p w14:paraId="4F142B98" w14:textId="50CBCD80" w:rsid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4</w:t>
                      </w:r>
                    </w:p>
                    <w:p w14:paraId="35978097" w14:textId="286F3247" w:rsid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5</w:t>
                      </w:r>
                    </w:p>
                    <w:p w14:paraId="4CE89845" w14:textId="69BDF97B" w:rsid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6</w:t>
                      </w:r>
                    </w:p>
                    <w:p w14:paraId="3818D833" w14:textId="2C2AE150" w:rsidR="007831FD" w:rsidRPr="007831FD" w:rsidRDefault="007831FD" w:rsidP="007831FD">
                      <w:pPr>
                        <w:spacing w:line="276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7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5942" w:rsidRPr="0067180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55AB7EE" wp14:editId="48E0704B">
                <wp:simplePos x="0" y="0"/>
                <wp:positionH relativeFrom="margin">
                  <wp:align>left</wp:align>
                </wp:positionH>
                <wp:positionV relativeFrom="paragraph">
                  <wp:posOffset>298450</wp:posOffset>
                </wp:positionV>
                <wp:extent cx="5638800" cy="447675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44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A4E577" w14:textId="66BDBC1A" w:rsidR="00D25942" w:rsidRPr="00D25942" w:rsidRDefault="00D25942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lang w:val="en-GB"/>
                              </w:rPr>
                              <w:tab/>
                            </w:r>
                            <w:r>
                              <w:rPr>
                                <w:lang w:val="en-GB"/>
                              </w:rPr>
                              <w:tab/>
                              <w:t>3</w:t>
                            </w:r>
                            <w:r>
                              <w:rPr>
                                <w:lang w:val="en-GB"/>
                              </w:rPr>
                              <w:tab/>
                            </w:r>
                            <w:r>
                              <w:rPr>
                                <w:lang w:val="en-GB"/>
                              </w:rPr>
                              <w:tab/>
                              <w:t>4</w:t>
                            </w:r>
                            <w:r>
                              <w:rPr>
                                <w:lang w:val="en-GB"/>
                              </w:rPr>
                              <w:tab/>
                            </w:r>
                            <w:r>
                              <w:rPr>
                                <w:lang w:val="en-GB"/>
                              </w:rPr>
                              <w:tab/>
                              <w:t>5</w:t>
                            </w:r>
                            <w:r>
                              <w:rPr>
                                <w:lang w:val="en-GB"/>
                              </w:rPr>
                              <w:tab/>
                            </w:r>
                            <w:r>
                              <w:rPr>
                                <w:lang w:val="en-GB"/>
                              </w:rPr>
                              <w:tab/>
                              <w:t>6</w:t>
                            </w:r>
                            <w:r>
                              <w:rPr>
                                <w:lang w:val="en-GB"/>
                              </w:rPr>
                              <w:tab/>
                            </w:r>
                            <w:r>
                              <w:rPr>
                                <w:lang w:val="en-GB"/>
                              </w:rPr>
                              <w:tab/>
                              <w:t>7</w:t>
                            </w:r>
                            <w:r>
                              <w:rPr>
                                <w:lang w:val="en-GB"/>
                              </w:rPr>
                              <w:tab/>
                              <w:t xml:space="preserve">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AB7EE" id="_x0000_s1029" type="#_x0000_t202" style="position:absolute;margin-left:0;margin-top:23.5pt;width:444pt;height:35.2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" filled="f" stroked="f">
                <v:textbox>
                  <w:txbxContent>
                    <w:p w14:paraId="72A4E577" w14:textId="66BDBC1A" w:rsidR="00D25942" w:rsidRPr="00D25942" w:rsidRDefault="00D25942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2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ab/>
                        <w:t>3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ab/>
                        <w:t>4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ab/>
                        <w:t>5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ab/>
                        <w:t>6</w:t>
                      </w:r>
                      <w:r>
                        <w:rPr>
                          <w:lang w:val="en-GB"/>
                        </w:rPr>
                        <w:tab/>
                      </w:r>
                      <w:r>
                        <w:rPr>
                          <w:lang w:val="en-GB"/>
                        </w:rPr>
                        <w:tab/>
                        <w:t>7</w:t>
                      </w:r>
                      <w:r>
                        <w:rPr>
                          <w:lang w:val="en-GB"/>
                        </w:rPr>
                        <w:tab/>
                        <w:t xml:space="preserve">   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538F4" w:rsidRPr="00671807">
        <w:rPr>
          <w:b/>
          <w:bCs/>
        </w:rPr>
        <w:t xml:space="preserve">B </w:t>
      </w:r>
      <w:r w:rsidR="00336C0E" w:rsidRPr="00671807">
        <w:rPr>
          <w:b/>
          <w:bCs/>
        </w:rPr>
        <w:t xml:space="preserve">GLCM </w:t>
      </w:r>
    </w:p>
    <w:tbl>
      <w:tblPr>
        <w:tblStyle w:val="TableGrid"/>
        <w:tblW w:w="8786" w:type="dxa"/>
        <w:tblLook w:val="04A0" w:firstRow="1" w:lastRow="0" w:firstColumn="1" w:lastColumn="0" w:noHBand="0" w:noVBand="1"/>
      </w:tblPr>
      <w:tblGrid>
        <w:gridCol w:w="1538"/>
        <w:gridCol w:w="1608"/>
        <w:gridCol w:w="1498"/>
        <w:gridCol w:w="1198"/>
        <w:gridCol w:w="1391"/>
        <w:gridCol w:w="1553"/>
      </w:tblGrid>
      <w:tr w:rsidR="00336C0E" w14:paraId="5DA6770A" w14:textId="77777777" w:rsidTr="00D25942">
        <w:trPr>
          <w:trHeight w:val="493"/>
        </w:trPr>
        <w:tc>
          <w:tcPr>
            <w:tcW w:w="1538" w:type="dxa"/>
          </w:tcPr>
          <w:p w14:paraId="763EF375" w14:textId="0473EDB7" w:rsidR="00336C0E" w:rsidRPr="00671807" w:rsidRDefault="00C715AB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 xml:space="preserve"> </w:t>
            </w:r>
            <w:r w:rsidR="00336C0E" w:rsidRPr="00671807">
              <w:rPr>
                <w:b/>
                <w:bCs/>
              </w:rPr>
              <w:t>0</w:t>
            </w:r>
          </w:p>
        </w:tc>
        <w:tc>
          <w:tcPr>
            <w:tcW w:w="1608" w:type="dxa"/>
          </w:tcPr>
          <w:p w14:paraId="680ED639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1498" w:type="dxa"/>
          </w:tcPr>
          <w:p w14:paraId="1C3D3954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198" w:type="dxa"/>
          </w:tcPr>
          <w:p w14:paraId="73CCFF37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391" w:type="dxa"/>
          </w:tcPr>
          <w:p w14:paraId="1A67C78F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553" w:type="dxa"/>
          </w:tcPr>
          <w:p w14:paraId="1A5F860E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336C0E" w14:paraId="788CCBB3" w14:textId="77777777" w:rsidTr="00D25942">
        <w:trPr>
          <w:trHeight w:val="465"/>
        </w:trPr>
        <w:tc>
          <w:tcPr>
            <w:tcW w:w="1538" w:type="dxa"/>
          </w:tcPr>
          <w:p w14:paraId="56319E10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608" w:type="dxa"/>
          </w:tcPr>
          <w:p w14:paraId="4889A713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10</w:t>
            </w:r>
          </w:p>
        </w:tc>
        <w:tc>
          <w:tcPr>
            <w:tcW w:w="1498" w:type="dxa"/>
          </w:tcPr>
          <w:p w14:paraId="63DB66E1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8</w:t>
            </w:r>
          </w:p>
        </w:tc>
        <w:tc>
          <w:tcPr>
            <w:tcW w:w="1198" w:type="dxa"/>
          </w:tcPr>
          <w:p w14:paraId="7306C3EA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4</w:t>
            </w:r>
          </w:p>
        </w:tc>
        <w:tc>
          <w:tcPr>
            <w:tcW w:w="1391" w:type="dxa"/>
          </w:tcPr>
          <w:p w14:paraId="6596E3B6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553" w:type="dxa"/>
          </w:tcPr>
          <w:p w14:paraId="68AAB91F" w14:textId="77E3F071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</w:tr>
      <w:tr w:rsidR="00336C0E" w14:paraId="04BF033A" w14:textId="77777777" w:rsidTr="00D25942">
        <w:trPr>
          <w:trHeight w:val="493"/>
        </w:trPr>
        <w:tc>
          <w:tcPr>
            <w:tcW w:w="1538" w:type="dxa"/>
          </w:tcPr>
          <w:p w14:paraId="4C6F9261" w14:textId="67AF43B6" w:rsidR="00336C0E" w:rsidRPr="00393B65" w:rsidRDefault="00393B65" w:rsidP="00117958">
            <w:pPr>
              <w:rPr>
                <w:b/>
                <w:bCs/>
              </w:rPr>
            </w:pPr>
            <w:r w:rsidRPr="00393B65">
              <w:rPr>
                <w:b/>
                <w:bCs/>
              </w:rPr>
              <w:t>3</w:t>
            </w:r>
          </w:p>
        </w:tc>
        <w:tc>
          <w:tcPr>
            <w:tcW w:w="1608" w:type="dxa"/>
          </w:tcPr>
          <w:p w14:paraId="6F4F72EB" w14:textId="77777777" w:rsidR="00336C0E" w:rsidRPr="00393B65" w:rsidRDefault="00336C0E" w:rsidP="00117958">
            <w:pPr>
              <w:rPr>
                <w:b/>
                <w:bCs/>
              </w:rPr>
            </w:pPr>
            <w:r w:rsidRPr="00393B65">
              <w:rPr>
                <w:b/>
                <w:bCs/>
              </w:rPr>
              <w:t>6</w:t>
            </w:r>
          </w:p>
        </w:tc>
        <w:tc>
          <w:tcPr>
            <w:tcW w:w="1498" w:type="dxa"/>
          </w:tcPr>
          <w:p w14:paraId="55F89FD9" w14:textId="68D18131" w:rsidR="00336C0E" w:rsidRPr="00393B65" w:rsidRDefault="00064EB1" w:rsidP="00117958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198" w:type="dxa"/>
          </w:tcPr>
          <w:p w14:paraId="3E19390D" w14:textId="3BC47F66" w:rsidR="00336C0E" w:rsidRPr="00393B65" w:rsidRDefault="00393B65" w:rsidP="00117958">
            <w:pPr>
              <w:rPr>
                <w:b/>
                <w:bCs/>
              </w:rPr>
            </w:pPr>
            <w:r w:rsidRPr="00393B65">
              <w:rPr>
                <w:b/>
                <w:bCs/>
              </w:rPr>
              <w:t>6</w:t>
            </w:r>
          </w:p>
        </w:tc>
        <w:tc>
          <w:tcPr>
            <w:tcW w:w="1391" w:type="dxa"/>
          </w:tcPr>
          <w:p w14:paraId="68AE6CCE" w14:textId="77777777" w:rsidR="00336C0E" w:rsidRPr="00393B65" w:rsidRDefault="00336C0E" w:rsidP="00117958">
            <w:pPr>
              <w:rPr>
                <w:b/>
                <w:bCs/>
              </w:rPr>
            </w:pPr>
            <w:r w:rsidRPr="00393B65">
              <w:rPr>
                <w:b/>
                <w:bCs/>
              </w:rPr>
              <w:t>1</w:t>
            </w:r>
          </w:p>
        </w:tc>
        <w:tc>
          <w:tcPr>
            <w:tcW w:w="1553" w:type="dxa"/>
          </w:tcPr>
          <w:p w14:paraId="069106D0" w14:textId="21597C1D" w:rsidR="00336C0E" w:rsidRPr="00393B65" w:rsidRDefault="00336C0E" w:rsidP="00117958">
            <w:pPr>
              <w:rPr>
                <w:b/>
                <w:bCs/>
              </w:rPr>
            </w:pPr>
            <w:r w:rsidRPr="00393B65">
              <w:rPr>
                <w:b/>
                <w:bCs/>
              </w:rPr>
              <w:t>0</w:t>
            </w:r>
          </w:p>
        </w:tc>
      </w:tr>
      <w:tr w:rsidR="00336C0E" w14:paraId="689CD84C" w14:textId="77777777" w:rsidTr="00D25942">
        <w:trPr>
          <w:trHeight w:val="465"/>
        </w:trPr>
        <w:tc>
          <w:tcPr>
            <w:tcW w:w="1538" w:type="dxa"/>
          </w:tcPr>
          <w:p w14:paraId="2EEB7B3F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1608" w:type="dxa"/>
          </w:tcPr>
          <w:p w14:paraId="1AE3FC0D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498" w:type="dxa"/>
          </w:tcPr>
          <w:p w14:paraId="3749423C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5</w:t>
            </w:r>
          </w:p>
        </w:tc>
        <w:tc>
          <w:tcPr>
            <w:tcW w:w="1198" w:type="dxa"/>
          </w:tcPr>
          <w:p w14:paraId="107EC487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391" w:type="dxa"/>
          </w:tcPr>
          <w:p w14:paraId="6A462284" w14:textId="30427AB4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553" w:type="dxa"/>
          </w:tcPr>
          <w:p w14:paraId="1FA719FE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</w:tr>
      <w:tr w:rsidR="00336C0E" w14:paraId="219C7161" w14:textId="77777777" w:rsidTr="00D25942">
        <w:trPr>
          <w:trHeight w:val="493"/>
        </w:trPr>
        <w:tc>
          <w:tcPr>
            <w:tcW w:w="1538" w:type="dxa"/>
          </w:tcPr>
          <w:p w14:paraId="6422D032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608" w:type="dxa"/>
          </w:tcPr>
          <w:p w14:paraId="269A0048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498" w:type="dxa"/>
          </w:tcPr>
          <w:p w14:paraId="7D099621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1198" w:type="dxa"/>
          </w:tcPr>
          <w:p w14:paraId="73D1773B" w14:textId="392CAF20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4</w:t>
            </w:r>
          </w:p>
        </w:tc>
        <w:tc>
          <w:tcPr>
            <w:tcW w:w="1391" w:type="dxa"/>
          </w:tcPr>
          <w:p w14:paraId="45D80D64" w14:textId="3321DB02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3</w:t>
            </w:r>
          </w:p>
        </w:tc>
        <w:tc>
          <w:tcPr>
            <w:tcW w:w="1553" w:type="dxa"/>
          </w:tcPr>
          <w:p w14:paraId="0C869205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</w:tr>
      <w:tr w:rsidR="00336C0E" w14:paraId="703432C8" w14:textId="77777777" w:rsidTr="00D25942">
        <w:trPr>
          <w:trHeight w:val="465"/>
        </w:trPr>
        <w:tc>
          <w:tcPr>
            <w:tcW w:w="1538" w:type="dxa"/>
          </w:tcPr>
          <w:p w14:paraId="09B66C7C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608" w:type="dxa"/>
          </w:tcPr>
          <w:p w14:paraId="366C8725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498" w:type="dxa"/>
          </w:tcPr>
          <w:p w14:paraId="7C8975D2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0</w:t>
            </w:r>
          </w:p>
        </w:tc>
        <w:tc>
          <w:tcPr>
            <w:tcW w:w="1198" w:type="dxa"/>
          </w:tcPr>
          <w:p w14:paraId="407A0242" w14:textId="2C5CD045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1</w:t>
            </w:r>
          </w:p>
        </w:tc>
        <w:tc>
          <w:tcPr>
            <w:tcW w:w="1391" w:type="dxa"/>
          </w:tcPr>
          <w:p w14:paraId="23B57951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  <w:tc>
          <w:tcPr>
            <w:tcW w:w="1553" w:type="dxa"/>
          </w:tcPr>
          <w:p w14:paraId="03FBDC04" w14:textId="77777777" w:rsidR="00336C0E" w:rsidRPr="00671807" w:rsidRDefault="00336C0E" w:rsidP="00117958">
            <w:pPr>
              <w:rPr>
                <w:b/>
                <w:bCs/>
              </w:rPr>
            </w:pPr>
            <w:r w:rsidRPr="00671807">
              <w:rPr>
                <w:b/>
                <w:bCs/>
              </w:rPr>
              <w:t>2</w:t>
            </w:r>
          </w:p>
        </w:tc>
      </w:tr>
    </w:tbl>
    <w:p w14:paraId="4097BC8D" w14:textId="78880614" w:rsidR="00336C0E" w:rsidRDefault="00336C0E" w:rsidP="00336C0E"/>
    <w:p w14:paraId="25C11F20" w14:textId="4F2352C0" w:rsidR="002C417E" w:rsidRDefault="002C417E"/>
    <w:sectPr w:rsidR="002C417E" w:rsidSect="007831FD">
      <w:pgSz w:w="12240" w:h="15840"/>
      <w:pgMar w:top="360" w:right="1008" w:bottom="144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24C7E2" w14:textId="77777777" w:rsidR="00F65DF3" w:rsidRDefault="00F65DF3" w:rsidP="00D25942">
      <w:pPr>
        <w:spacing w:after="0" w:line="240" w:lineRule="auto"/>
      </w:pPr>
      <w:r>
        <w:separator/>
      </w:r>
    </w:p>
  </w:endnote>
  <w:endnote w:type="continuationSeparator" w:id="0">
    <w:p w14:paraId="688CBDDB" w14:textId="77777777" w:rsidR="00F65DF3" w:rsidRDefault="00F65DF3" w:rsidP="00D259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BA0CC" w14:textId="77777777" w:rsidR="00F65DF3" w:rsidRDefault="00F65DF3" w:rsidP="00D25942">
      <w:pPr>
        <w:spacing w:after="0" w:line="240" w:lineRule="auto"/>
      </w:pPr>
      <w:r>
        <w:separator/>
      </w:r>
    </w:p>
  </w:footnote>
  <w:footnote w:type="continuationSeparator" w:id="0">
    <w:p w14:paraId="66867B8E" w14:textId="77777777" w:rsidR="00F65DF3" w:rsidRDefault="00F65DF3" w:rsidP="00D259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sLA0tzQ0MLQ0MzVU0lEKTi0uzszPAykwrAUA+pojFywAAAA="/>
  </w:docVars>
  <w:rsids>
    <w:rsidRoot w:val="00336C0E"/>
    <w:rsid w:val="000538F4"/>
    <w:rsid w:val="00064EB1"/>
    <w:rsid w:val="0012257C"/>
    <w:rsid w:val="001E5816"/>
    <w:rsid w:val="002C417E"/>
    <w:rsid w:val="00336C0E"/>
    <w:rsid w:val="00393B65"/>
    <w:rsid w:val="003F1159"/>
    <w:rsid w:val="0052196D"/>
    <w:rsid w:val="00635F9E"/>
    <w:rsid w:val="00671807"/>
    <w:rsid w:val="007831FD"/>
    <w:rsid w:val="00792B49"/>
    <w:rsid w:val="00A90C59"/>
    <w:rsid w:val="00C715AB"/>
    <w:rsid w:val="00D25942"/>
    <w:rsid w:val="00D57DC3"/>
    <w:rsid w:val="00F65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1AAD7F"/>
  <w15:chartTrackingRefBased/>
  <w15:docId w15:val="{B897AAB6-D02F-4800-ACD1-E0C1EDB5E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C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6C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Sani</dc:creator>
  <cp:keywords/>
  <dc:description/>
  <cp:lastModifiedBy>Okaba Mac</cp:lastModifiedBy>
  <cp:revision>8</cp:revision>
  <dcterms:created xsi:type="dcterms:W3CDTF">2021-01-16T16:42:00Z</dcterms:created>
  <dcterms:modified xsi:type="dcterms:W3CDTF">2021-01-20T12:36:00Z</dcterms:modified>
</cp:coreProperties>
</file>